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(#tab:unnamed-chunk-13)M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(#tab:unnamed-chunk-13)My table"/>
      </w:tblPr>
      <w:tblGrid>
        <w:gridCol w:w="1832"/>
        <w:gridCol w:w="1112"/>
        <w:gridCol w:w="1112"/>
        <w:gridCol w:w="1112"/>
        <w:gridCol w:w="1112"/>
        <w:gridCol w:w="1112"/>
        <w:gridCol w:w="52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N=9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N=9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N=1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N=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3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096 (9.27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756 (8.3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980 (9.97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250 (9.58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777 (9.29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00 - 6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00 - 5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000 - 6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000 - 7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000 - 71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6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7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7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7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 (71.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3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2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2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8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 (28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ud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6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6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5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 (6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 (61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3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4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9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 (38.9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7T06:36:44Z</dcterms:created>
  <dcterms:modified xsi:type="dcterms:W3CDTF">2022-11-17T06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